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wiedzieć, patrząc na to, co uczynił, i patrząc wstecz, jak to było.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8T21:03:05Z</dcterms:created>
  <dcterms:modified xsi:type="dcterms:W3CDTF">2025-06-28T21: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